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63383952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F2BC6">
        <w:rPr>
          <w:sz w:val="24"/>
          <w:szCs w:val="24"/>
          <w:lang w:val="sr-Latn-BA"/>
        </w:rPr>
        <w:t>2</w:t>
      </w:r>
      <w:r w:rsidR="00C41433">
        <w:rPr>
          <w:sz w:val="24"/>
          <w:szCs w:val="24"/>
          <w:lang w:val="sr-Latn-BA"/>
        </w:rPr>
        <w:t>9</w:t>
      </w:r>
      <w:r w:rsidR="00501694">
        <w:rPr>
          <w:sz w:val="24"/>
          <w:szCs w:val="24"/>
          <w:lang w:val="sr-Latn-BA"/>
        </w:rPr>
        <w:t>.</w:t>
      </w:r>
      <w:r w:rsidR="00C41433">
        <w:rPr>
          <w:sz w:val="24"/>
          <w:szCs w:val="24"/>
          <w:lang w:val="sr-Latn-BA"/>
        </w:rPr>
        <w:t>4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2B752576" w:rsidR="0034119B" w:rsidRPr="00B44D8D" w:rsidRDefault="00E019C0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Dragić Đurđica</w:t>
            </w:r>
          </w:p>
        </w:tc>
        <w:tc>
          <w:tcPr>
            <w:tcW w:w="1069" w:type="dxa"/>
          </w:tcPr>
          <w:p w14:paraId="33188056" w14:textId="69144879" w:rsidR="0034119B" w:rsidRPr="00B44D8D" w:rsidRDefault="00E019C0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8,5</w:t>
            </w:r>
          </w:p>
        </w:tc>
      </w:tr>
      <w:tr w:rsidR="00E019C0" w:rsidRPr="008C361C" w14:paraId="3AD289FC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7FBB5996" w14:textId="422A21F0" w:rsidR="00E019C0" w:rsidRPr="00E019C0" w:rsidRDefault="00E019C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Babić Nikolina</w:t>
            </w:r>
          </w:p>
        </w:tc>
        <w:tc>
          <w:tcPr>
            <w:tcW w:w="1069" w:type="dxa"/>
          </w:tcPr>
          <w:p w14:paraId="5168C175" w14:textId="5FF45BCD" w:rsidR="00E019C0" w:rsidRDefault="00E019C0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4,5</w:t>
            </w:r>
          </w:p>
        </w:tc>
      </w:tr>
      <w:tr w:rsidR="00E019C0" w:rsidRPr="008C361C" w14:paraId="7FFA84E4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EDB2CD" w14:textId="3C6EAE40" w:rsidR="00E019C0" w:rsidRPr="00E019C0" w:rsidRDefault="00E019C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Klišanin Ana</w:t>
            </w:r>
          </w:p>
        </w:tc>
        <w:tc>
          <w:tcPr>
            <w:tcW w:w="1069" w:type="dxa"/>
          </w:tcPr>
          <w:p w14:paraId="2AF123E3" w14:textId="2993C551" w:rsidR="00E019C0" w:rsidRDefault="00E019C0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3,5</w:t>
            </w:r>
          </w:p>
        </w:tc>
      </w:tr>
      <w:tr w:rsidR="00E019C0" w:rsidRPr="008C361C" w14:paraId="6DF7C5CB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C6D0CC1" w14:textId="7BD8F35D" w:rsidR="00E019C0" w:rsidRPr="00E019C0" w:rsidRDefault="00E019C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Femić Nina</w:t>
            </w:r>
          </w:p>
        </w:tc>
        <w:tc>
          <w:tcPr>
            <w:tcW w:w="1069" w:type="dxa"/>
          </w:tcPr>
          <w:p w14:paraId="1E8EF91E" w14:textId="1428A521" w:rsidR="00E019C0" w:rsidRDefault="00E019C0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9,5</w:t>
            </w:r>
          </w:p>
        </w:tc>
      </w:tr>
      <w:tr w:rsidR="00E019C0" w:rsidRPr="008C361C" w14:paraId="1F0F7C82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0C2A2823" w14:textId="538F7200" w:rsidR="00E019C0" w:rsidRPr="00E019C0" w:rsidRDefault="00E019C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Bajić Danijela</w:t>
            </w:r>
          </w:p>
        </w:tc>
        <w:tc>
          <w:tcPr>
            <w:tcW w:w="1069" w:type="dxa"/>
          </w:tcPr>
          <w:p w14:paraId="48527997" w14:textId="120F5E3E" w:rsidR="00E019C0" w:rsidRDefault="00E019C0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E019C0" w:rsidRPr="008C361C" w14:paraId="2E4ED24F" w14:textId="77777777" w:rsidTr="00E019C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0132576" w14:textId="1FA4A748" w:rsidR="00E019C0" w:rsidRPr="00E019C0" w:rsidRDefault="00E019C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Kovačević Aleksandra</w:t>
            </w:r>
          </w:p>
        </w:tc>
        <w:tc>
          <w:tcPr>
            <w:tcW w:w="1069" w:type="dxa"/>
          </w:tcPr>
          <w:p w14:paraId="599117E7" w14:textId="0AB23AB1" w:rsidR="00E019C0" w:rsidRPr="00B44D8D" w:rsidRDefault="00E019C0" w:rsidP="00AB4F1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  <w:tr w:rsidR="00E019C0" w:rsidRPr="008C361C" w14:paraId="0C7B082D" w14:textId="77777777" w:rsidTr="00E019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0E6EEED" w14:textId="212E74F3" w:rsidR="00E019C0" w:rsidRPr="00E019C0" w:rsidRDefault="00E019C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Manojlović Petra</w:t>
            </w:r>
          </w:p>
        </w:tc>
        <w:tc>
          <w:tcPr>
            <w:tcW w:w="1069" w:type="dxa"/>
          </w:tcPr>
          <w:p w14:paraId="5668C5D9" w14:textId="41B6E815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4,5</w:t>
            </w:r>
          </w:p>
        </w:tc>
      </w:tr>
    </w:tbl>
    <w:p w14:paraId="09621198" w14:textId="2E161943" w:rsidR="00835934" w:rsidRDefault="00835934" w:rsidP="00AA52FC">
      <w:pPr>
        <w:rPr>
          <w:b/>
          <w:sz w:val="24"/>
          <w:szCs w:val="24"/>
          <w:lang w:val="sr-Latn-BA"/>
        </w:rPr>
      </w:pPr>
    </w:p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5518407D" w14:textId="77777777" w:rsidTr="0095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1137334" w14:textId="73D96C91" w:rsidR="00E019C0" w:rsidRPr="00B44D8D" w:rsidRDefault="00E019C0" w:rsidP="00E019C0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0821BCEC" w14:textId="2726D3D8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B3D8525" w14:textId="66D157CA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237788A" w14:textId="1CA42653" w:rsidR="00E019C0" w:rsidRPr="00B44D8D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6481C55A" w14:textId="77777777" w:rsidTr="00950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E6EED14" w14:textId="2CB9DCA2" w:rsidR="00E019C0" w:rsidRPr="00B44D8D" w:rsidRDefault="00E019C0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1069" w:type="dxa"/>
          </w:tcPr>
          <w:p w14:paraId="2E39BCB1" w14:textId="69DD231B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</w:t>
            </w:r>
            <w:r>
              <w:rPr>
                <w:b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069" w:type="dxa"/>
          </w:tcPr>
          <w:p w14:paraId="653A1A37" w14:textId="115969BA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9E0CC" w14:textId="512F305B" w:rsidR="00E019C0" w:rsidRPr="00B44D8D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28C843B9" w14:textId="77777777" w:rsidTr="00AB4F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8564EAD" w14:textId="7726FF1E" w:rsidR="00E019C0" w:rsidRPr="00B44D8D" w:rsidRDefault="00E019C0" w:rsidP="00AB4F19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</w:t>
            </w:r>
            <w:r>
              <w:rPr>
                <w:sz w:val="24"/>
                <w:szCs w:val="24"/>
                <w:lang w:val="sr-Latn-BA"/>
              </w:rPr>
              <w:t>I</w:t>
            </w:r>
            <w:r>
              <w:rPr>
                <w:sz w:val="24"/>
                <w:szCs w:val="24"/>
                <w:lang w:val="sr-Latn-BA"/>
              </w:rPr>
              <w:t xml:space="preserve"> kolokvijum</w:t>
            </w:r>
          </w:p>
        </w:tc>
        <w:tc>
          <w:tcPr>
            <w:tcW w:w="1069" w:type="dxa"/>
          </w:tcPr>
          <w:p w14:paraId="62151411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5DAFCC7B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C4471A3" w14:textId="77777777" w:rsidR="00E019C0" w:rsidRPr="00B44D8D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44FB145D" w14:textId="77777777" w:rsidTr="00AB4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DACAF4" w14:textId="42AFF867" w:rsidR="00E019C0" w:rsidRPr="00B44D8D" w:rsidRDefault="00E019C0" w:rsidP="00AB4F19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1069" w:type="dxa"/>
          </w:tcPr>
          <w:p w14:paraId="55A8B5B3" w14:textId="2AD9950A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1069" w:type="dxa"/>
          </w:tcPr>
          <w:p w14:paraId="444F83AC" w14:textId="77777777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97B29B0" w14:textId="418133ED" w:rsidR="00E019C0" w:rsidRPr="00B44D8D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7</cp:revision>
  <cp:lastPrinted>2018-06-29T14:27:00Z</cp:lastPrinted>
  <dcterms:created xsi:type="dcterms:W3CDTF">2018-06-29T14:28:00Z</dcterms:created>
  <dcterms:modified xsi:type="dcterms:W3CDTF">2021-04-29T13:39:00Z</dcterms:modified>
</cp:coreProperties>
</file>